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0CB94" w14:textId="67D6D1F5" w:rsidR="003702D0" w:rsidRPr="00F01717" w:rsidRDefault="00A615AF" w:rsidP="0054534A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ind w:left="426" w:right="21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OJE</w:t>
      </w:r>
      <w:r w:rsidR="003702D0" w:rsidRPr="008E2AC3">
        <w:rPr>
          <w:rFonts w:ascii="Arial" w:hAnsi="Arial" w:cs="Arial"/>
          <w:b/>
          <w:bCs/>
          <w:sz w:val="22"/>
          <w:szCs w:val="22"/>
        </w:rPr>
        <w:t xml:space="preserve"> BİLGİLER</w:t>
      </w:r>
      <w:r>
        <w:rPr>
          <w:rFonts w:ascii="Arial" w:hAnsi="Arial" w:cs="Arial"/>
          <w:b/>
          <w:bCs/>
          <w:sz w:val="22"/>
          <w:szCs w:val="22"/>
        </w:rPr>
        <w:t>İ</w:t>
      </w:r>
    </w:p>
    <w:tbl>
      <w:tblPr>
        <w:tblpPr w:leftFromText="141" w:rightFromText="141" w:vertAnchor="page" w:horzAnchor="margin" w:tblpXSpec="center" w:tblpY="235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89"/>
        <w:gridCol w:w="7229"/>
      </w:tblGrid>
      <w:tr w:rsidR="003702D0" w:rsidRPr="003B11E4" w14:paraId="3AD04676" w14:textId="77777777" w:rsidTr="003702D0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BEA0FF" w14:textId="77777777" w:rsidR="003702D0" w:rsidRPr="003B11E4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B11E4">
              <w:rPr>
                <w:rFonts w:ascii="Arial" w:hAnsi="Arial" w:cs="Arial"/>
                <w:b/>
                <w:bCs/>
                <w:sz w:val="22"/>
                <w:szCs w:val="22"/>
              </w:rPr>
              <w:t>Proje Başlığı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32FAE7" w14:textId="77777777" w:rsidR="003702D0" w:rsidRPr="003B11E4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702D0" w:rsidRPr="003B11E4" w14:paraId="26DD81C0" w14:textId="77777777" w:rsidTr="003702D0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32BFA57" w14:textId="77777777" w:rsidR="003702D0" w:rsidRPr="003B11E4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B11E4">
              <w:rPr>
                <w:rFonts w:ascii="Arial" w:hAnsi="Arial" w:cs="Arial"/>
                <w:b/>
                <w:bCs/>
                <w:sz w:val="22"/>
                <w:szCs w:val="22"/>
              </w:rPr>
              <w:t>Proje Yürütücüsü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92FB91E" w14:textId="77777777" w:rsidR="003702D0" w:rsidRPr="003B11E4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702D0" w:rsidRPr="003B11E4" w14:paraId="4E5187D9" w14:textId="77777777" w:rsidTr="003702D0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AC77207" w14:textId="77777777" w:rsidR="003702D0" w:rsidRPr="003B11E4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B11E4">
              <w:rPr>
                <w:rFonts w:ascii="Arial" w:hAnsi="Arial" w:cs="Arial"/>
                <w:b/>
                <w:bCs/>
                <w:sz w:val="22"/>
                <w:szCs w:val="22"/>
              </w:rPr>
              <w:t>Birim/Bölüm/ABD (</w:t>
            </w:r>
            <w:r w:rsidRPr="003B11E4">
              <w:rPr>
                <w:rFonts w:ascii="Arial" w:hAnsi="Arial" w:cs="Arial"/>
                <w:b/>
                <w:bCs/>
                <w:sz w:val="22"/>
                <w:szCs w:val="22"/>
                <w:vertAlign w:val="superscript"/>
              </w:rPr>
              <w:t>1</w:t>
            </w:r>
            <w:r w:rsidRPr="003B11E4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06E30C2" w14:textId="77777777" w:rsidR="003702D0" w:rsidRPr="003B11E4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702D0" w:rsidRPr="003B11E4" w14:paraId="4CD856FD" w14:textId="77777777" w:rsidTr="003702D0">
        <w:trPr>
          <w:trHeight w:val="34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8D575F6" w14:textId="77777777" w:rsidR="003702D0" w:rsidRPr="003B11E4" w:rsidRDefault="003702D0" w:rsidP="003702D0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B11E4">
              <w:rPr>
                <w:rFonts w:ascii="Arial" w:hAnsi="Arial" w:cs="Arial"/>
                <w:b/>
                <w:bCs/>
                <w:sz w:val="22"/>
                <w:szCs w:val="22"/>
              </w:rPr>
              <w:t>Araştırmacılar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01B27F3" w14:textId="77777777" w:rsidR="003702D0" w:rsidRPr="003B11E4" w:rsidRDefault="003702D0" w:rsidP="003702D0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702D0" w:rsidRPr="003B11E4" w14:paraId="44F3F5E5" w14:textId="77777777" w:rsidTr="003702D0">
        <w:trPr>
          <w:trHeight w:val="34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28E0D37" w14:textId="77777777" w:rsidR="003702D0" w:rsidRPr="003B11E4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B11E4">
              <w:rPr>
                <w:rFonts w:ascii="Arial" w:hAnsi="Arial" w:cs="Arial"/>
                <w:b/>
                <w:bCs/>
                <w:sz w:val="22"/>
                <w:szCs w:val="22"/>
              </w:rPr>
              <w:t>Proje Türü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E9DC0A3" w14:textId="77777777" w:rsidR="003702D0" w:rsidRPr="003B11E4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702D0" w:rsidRPr="003B11E4" w14:paraId="59BA9070" w14:textId="77777777" w:rsidTr="003702D0">
        <w:trPr>
          <w:trHeight w:val="34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E2D335F" w14:textId="77777777" w:rsidR="003702D0" w:rsidRPr="003B11E4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B11E4">
              <w:rPr>
                <w:rFonts w:ascii="Arial" w:hAnsi="Arial" w:cs="Arial"/>
                <w:b/>
                <w:bCs/>
                <w:sz w:val="22"/>
                <w:szCs w:val="22"/>
              </w:rPr>
              <w:t>Proje Grubu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718B3E8" w14:textId="77777777" w:rsidR="003702D0" w:rsidRPr="003B11E4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instrText xml:space="preserve"> FORMCHECKBOX </w:instrText>
            </w:r>
            <w:r w:rsidR="00A71886">
              <w:rPr>
                <w:rFonts w:ascii="Arial" w:hAnsi="Arial" w:cs="Arial"/>
                <w:color w:val="000000"/>
                <w:sz w:val="20"/>
                <w:szCs w:val="22"/>
              </w:rPr>
            </w:r>
            <w:r w:rsidR="00A71886">
              <w:rPr>
                <w:rFonts w:ascii="Arial" w:hAnsi="Arial" w:cs="Arial"/>
                <w:color w:val="000000"/>
                <w:sz w:val="20"/>
                <w:szCs w:val="22"/>
              </w:rPr>
              <w:fldChar w:fldCharType="separate"/>
            </w: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fldChar w:fldCharType="end"/>
            </w: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t xml:space="preserve"> Fen ve Mühendislik Bilimleri    </w:t>
            </w: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instrText xml:space="preserve"> FORMCHECKBOX </w:instrText>
            </w:r>
            <w:r w:rsidR="00A71886">
              <w:rPr>
                <w:rFonts w:ascii="Arial" w:hAnsi="Arial" w:cs="Arial"/>
                <w:color w:val="000000"/>
                <w:sz w:val="20"/>
                <w:szCs w:val="22"/>
              </w:rPr>
            </w:r>
            <w:r w:rsidR="00A71886">
              <w:rPr>
                <w:rFonts w:ascii="Arial" w:hAnsi="Arial" w:cs="Arial"/>
                <w:color w:val="000000"/>
                <w:sz w:val="20"/>
                <w:szCs w:val="22"/>
              </w:rPr>
              <w:fldChar w:fldCharType="separate"/>
            </w: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fldChar w:fldCharType="end"/>
            </w: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t xml:space="preserve"> Tıp ve Sağlık Bilimleri    </w:t>
            </w: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instrText xml:space="preserve"> FORMCHECKBOX </w:instrText>
            </w:r>
            <w:r w:rsidR="00A71886">
              <w:rPr>
                <w:rFonts w:ascii="Arial" w:hAnsi="Arial" w:cs="Arial"/>
                <w:color w:val="000000"/>
                <w:sz w:val="20"/>
                <w:szCs w:val="22"/>
              </w:rPr>
            </w:r>
            <w:r w:rsidR="00A71886">
              <w:rPr>
                <w:rFonts w:ascii="Arial" w:hAnsi="Arial" w:cs="Arial"/>
                <w:color w:val="000000"/>
                <w:sz w:val="20"/>
                <w:szCs w:val="22"/>
              </w:rPr>
              <w:fldChar w:fldCharType="separate"/>
            </w: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fldChar w:fldCharType="end"/>
            </w: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t xml:space="preserve"> Sosyal Bilimler</w:t>
            </w:r>
          </w:p>
        </w:tc>
      </w:tr>
      <w:tr w:rsidR="003702D0" w:rsidRPr="003B11E4" w14:paraId="7E7EEB63" w14:textId="77777777" w:rsidTr="003702D0">
        <w:trPr>
          <w:trHeight w:val="340"/>
        </w:trPr>
        <w:tc>
          <w:tcPr>
            <w:tcW w:w="9618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5440BA0" w14:textId="77777777" w:rsidR="003702D0" w:rsidRPr="003B11E4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t>(</w:t>
            </w:r>
            <w:r w:rsidRPr="003702D0">
              <w:rPr>
                <w:rFonts w:ascii="Arial" w:hAnsi="Arial" w:cs="Arial"/>
                <w:b/>
                <w:color w:val="000000"/>
                <w:sz w:val="20"/>
                <w:szCs w:val="22"/>
                <w:vertAlign w:val="superscript"/>
              </w:rPr>
              <w:t>1</w:t>
            </w: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t>)</w:t>
            </w:r>
            <w:r w:rsidRPr="003B11E4">
              <w:rPr>
                <w:rFonts w:ascii="Arial" w:hAnsi="Arial" w:cs="Arial"/>
                <w:bCs/>
                <w:sz w:val="20"/>
                <w:szCs w:val="22"/>
              </w:rPr>
              <w:t xml:space="preserve"> Proje yürütücüsünün görev yaptığı birim, bölüm ve anabilim dalı belirtilmelidir.</w:t>
            </w:r>
          </w:p>
        </w:tc>
      </w:tr>
    </w:tbl>
    <w:p w14:paraId="701C6429" w14:textId="77777777" w:rsidR="003702D0" w:rsidRPr="003B11E4" w:rsidRDefault="003702D0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0C3B7488" w14:textId="77777777" w:rsidR="007A542F" w:rsidRPr="00A615AF" w:rsidRDefault="003702D0" w:rsidP="003702D0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="Arial" w:hAnsi="Arial" w:cs="Arial"/>
          <w:sz w:val="22"/>
          <w:szCs w:val="22"/>
        </w:rPr>
      </w:pPr>
      <w:r w:rsidRPr="00A615AF">
        <w:rPr>
          <w:rFonts w:ascii="Arial" w:hAnsi="Arial" w:cs="Arial"/>
          <w:b/>
          <w:sz w:val="22"/>
          <w:szCs w:val="22"/>
        </w:rPr>
        <w:t>ARAŞTIRMA İŞBİRLİĞİ YAPILACAK KURUM VE ARAŞTIRMACI BİLGİLERİ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14"/>
        <w:gridCol w:w="6804"/>
      </w:tblGrid>
      <w:tr w:rsidR="007A542F" w:rsidRPr="003B11E4" w14:paraId="18EAD881" w14:textId="77777777" w:rsidTr="003702D0">
        <w:trPr>
          <w:trHeight w:val="340"/>
        </w:trPr>
        <w:tc>
          <w:tcPr>
            <w:tcW w:w="28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F22DCA" w14:textId="77777777" w:rsidR="007A542F" w:rsidRPr="003B11E4" w:rsidRDefault="007A542F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B11E4">
              <w:rPr>
                <w:rFonts w:ascii="Arial" w:hAnsi="Arial" w:cs="Arial"/>
                <w:b/>
                <w:bCs/>
                <w:sz w:val="22"/>
                <w:szCs w:val="22"/>
              </w:rPr>
              <w:t>Üniversite / Kurum</w:t>
            </w:r>
          </w:p>
        </w:tc>
        <w:tc>
          <w:tcPr>
            <w:tcW w:w="6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D39AE9" w14:textId="77777777" w:rsidR="007A542F" w:rsidRPr="003B11E4" w:rsidRDefault="007A542F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7A542F" w:rsidRPr="003B11E4" w14:paraId="42DDE814" w14:textId="77777777" w:rsidTr="003702D0">
        <w:trPr>
          <w:trHeight w:val="340"/>
        </w:trPr>
        <w:tc>
          <w:tcPr>
            <w:tcW w:w="2814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4808A02" w14:textId="77777777" w:rsidR="007A542F" w:rsidRPr="003B11E4" w:rsidRDefault="007A542F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B11E4">
              <w:rPr>
                <w:rFonts w:ascii="Arial" w:hAnsi="Arial" w:cs="Arial"/>
                <w:b/>
                <w:bCs/>
                <w:sz w:val="22"/>
                <w:szCs w:val="22"/>
              </w:rPr>
              <w:t>Ülke / Şehir</w:t>
            </w:r>
          </w:p>
        </w:tc>
        <w:tc>
          <w:tcPr>
            <w:tcW w:w="6804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23B2A98" w14:textId="77777777" w:rsidR="007A542F" w:rsidRPr="003B11E4" w:rsidRDefault="007A542F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7A542F" w:rsidRPr="003B11E4" w14:paraId="343C607B" w14:textId="77777777" w:rsidTr="003702D0">
        <w:trPr>
          <w:trHeight w:val="340"/>
        </w:trPr>
        <w:tc>
          <w:tcPr>
            <w:tcW w:w="2814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61D1F75" w14:textId="77777777" w:rsidR="007A542F" w:rsidRPr="003B11E4" w:rsidRDefault="007A542F" w:rsidP="007A542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B11E4">
              <w:rPr>
                <w:rFonts w:ascii="Arial" w:hAnsi="Arial" w:cs="Arial"/>
                <w:b/>
                <w:bCs/>
                <w:sz w:val="22"/>
                <w:szCs w:val="22"/>
              </w:rPr>
              <w:t>Birim/Bölüm/ABD (</w:t>
            </w:r>
            <w:r w:rsidRPr="003B11E4">
              <w:rPr>
                <w:rFonts w:ascii="Arial" w:hAnsi="Arial" w:cs="Arial"/>
                <w:b/>
                <w:bCs/>
                <w:sz w:val="22"/>
                <w:szCs w:val="22"/>
                <w:vertAlign w:val="superscript"/>
              </w:rPr>
              <w:t>2</w:t>
            </w:r>
            <w:r w:rsidRPr="003B11E4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6804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64C9D54" w14:textId="77777777" w:rsidR="007A542F" w:rsidRPr="003B11E4" w:rsidRDefault="007A542F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7A542F" w:rsidRPr="003B11E4" w14:paraId="1D33AF10" w14:textId="77777777" w:rsidTr="003702D0">
        <w:trPr>
          <w:trHeight w:val="340"/>
        </w:trPr>
        <w:tc>
          <w:tcPr>
            <w:tcW w:w="281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B4E14AC" w14:textId="77777777" w:rsidR="007A542F" w:rsidRPr="003B11E4" w:rsidRDefault="007A542F" w:rsidP="0045368F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B11E4">
              <w:rPr>
                <w:rFonts w:ascii="Arial" w:hAnsi="Arial" w:cs="Arial"/>
                <w:b/>
                <w:bCs/>
                <w:sz w:val="22"/>
                <w:szCs w:val="22"/>
              </w:rPr>
              <w:t>Araştırmacılar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D7BB09F" w14:textId="77777777" w:rsidR="007A542F" w:rsidRPr="003B11E4" w:rsidRDefault="007A542F" w:rsidP="0045368F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7A542F" w:rsidRPr="003B11E4" w14:paraId="59B29EDA" w14:textId="77777777" w:rsidTr="003702D0">
        <w:trPr>
          <w:trHeight w:val="340"/>
        </w:trPr>
        <w:tc>
          <w:tcPr>
            <w:tcW w:w="281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2CFB07C" w14:textId="77777777" w:rsidR="007A542F" w:rsidRPr="003B11E4" w:rsidRDefault="00E11EC9" w:rsidP="0045368F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B11E4">
              <w:rPr>
                <w:rFonts w:ascii="Arial" w:hAnsi="Arial" w:cs="Arial"/>
                <w:b/>
                <w:bCs/>
                <w:sz w:val="22"/>
                <w:szCs w:val="22"/>
              </w:rPr>
              <w:t>Çalışma Tarihi Aralığı (</w:t>
            </w:r>
            <w:r w:rsidRPr="003B11E4">
              <w:rPr>
                <w:rFonts w:ascii="Arial" w:hAnsi="Arial" w:cs="Arial"/>
                <w:b/>
                <w:bCs/>
                <w:sz w:val="22"/>
                <w:szCs w:val="22"/>
                <w:vertAlign w:val="superscript"/>
              </w:rPr>
              <w:t>3</w:t>
            </w:r>
            <w:r w:rsidRPr="003B11E4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4B25D50" w14:textId="77777777" w:rsidR="007A542F" w:rsidRPr="003B11E4" w:rsidRDefault="00E11EC9" w:rsidP="0045368F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2"/>
                <w:szCs w:val="22"/>
              </w:rPr>
            </w:pPr>
            <w:r w:rsidRPr="003B11E4">
              <w:rPr>
                <w:rFonts w:ascii="Arial" w:hAnsi="Arial" w:cs="Arial"/>
                <w:bCs/>
                <w:sz w:val="22"/>
                <w:szCs w:val="22"/>
              </w:rPr>
              <w:t>ay / 20..     -  ay / 20..</w:t>
            </w:r>
          </w:p>
        </w:tc>
      </w:tr>
      <w:tr w:rsidR="007A542F" w:rsidRPr="003B11E4" w14:paraId="14CF7047" w14:textId="77777777" w:rsidTr="003702D0">
        <w:trPr>
          <w:trHeight w:val="340"/>
        </w:trPr>
        <w:tc>
          <w:tcPr>
            <w:tcW w:w="9618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484F467" w14:textId="77777777" w:rsidR="00E11EC9" w:rsidRPr="003B11E4" w:rsidRDefault="00E11EC9" w:rsidP="00E11EC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t>(</w:t>
            </w:r>
            <w:r w:rsidRPr="003702D0">
              <w:rPr>
                <w:rFonts w:ascii="Arial" w:hAnsi="Arial" w:cs="Arial"/>
                <w:b/>
                <w:color w:val="000000"/>
                <w:sz w:val="20"/>
                <w:szCs w:val="22"/>
                <w:vertAlign w:val="superscript"/>
              </w:rPr>
              <w:t>2</w:t>
            </w: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t>) İşbirliği yapılacak araştırmacının görev yaptığı birim, bölüm ve anabilim dalı belirtilmelidir.</w:t>
            </w:r>
          </w:p>
          <w:p w14:paraId="6BA0D9C6" w14:textId="77777777" w:rsidR="007A542F" w:rsidRPr="003B11E4" w:rsidRDefault="00E11EC9" w:rsidP="004A6D96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t>(</w:t>
            </w:r>
            <w:r w:rsidRPr="003702D0">
              <w:rPr>
                <w:rFonts w:ascii="Arial" w:hAnsi="Arial" w:cs="Arial"/>
                <w:b/>
                <w:color w:val="000000"/>
                <w:sz w:val="20"/>
                <w:szCs w:val="22"/>
                <w:vertAlign w:val="superscript"/>
              </w:rPr>
              <w:t>3</w:t>
            </w:r>
            <w:r w:rsidRPr="003B11E4">
              <w:rPr>
                <w:rFonts w:ascii="Arial" w:hAnsi="Arial" w:cs="Arial"/>
                <w:color w:val="000000"/>
                <w:sz w:val="20"/>
                <w:szCs w:val="22"/>
              </w:rPr>
              <w:t xml:space="preserve">) Araştırma amacıyla yurtdışındaki kurumda </w:t>
            </w:r>
            <w:r w:rsidR="004A6D96" w:rsidRPr="003B11E4">
              <w:rPr>
                <w:rFonts w:ascii="Arial" w:hAnsi="Arial" w:cs="Arial"/>
                <w:color w:val="000000"/>
                <w:sz w:val="20"/>
                <w:szCs w:val="22"/>
              </w:rPr>
              <w:t>bulunulması planlanan tarih aralığı belirtilmelidir.</w:t>
            </w:r>
          </w:p>
        </w:tc>
      </w:tr>
    </w:tbl>
    <w:p w14:paraId="75130445" w14:textId="77777777" w:rsidR="007A542F" w:rsidRDefault="007A542F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7597B8E9" w14:textId="77777777" w:rsidR="009A1513" w:rsidRPr="003B11E4" w:rsidRDefault="009A1513" w:rsidP="000B3500">
      <w:pPr>
        <w:pStyle w:val="GvdeMetni"/>
        <w:numPr>
          <w:ilvl w:val="0"/>
          <w:numId w:val="1"/>
        </w:numPr>
        <w:kinsoku w:val="0"/>
        <w:overflowPunct w:val="0"/>
        <w:spacing w:before="3"/>
        <w:ind w:left="426"/>
        <w:jc w:val="both"/>
        <w:rPr>
          <w:rFonts w:ascii="Arial" w:hAnsi="Arial" w:cs="Arial"/>
          <w:b/>
        </w:rPr>
      </w:pPr>
      <w:r w:rsidRPr="003B11E4">
        <w:rPr>
          <w:rFonts w:ascii="Arial" w:hAnsi="Arial" w:cs="Arial"/>
          <w:b/>
        </w:rPr>
        <w:t>B</w:t>
      </w:r>
      <w:r>
        <w:rPr>
          <w:rFonts w:ascii="Arial" w:hAnsi="Arial" w:cs="Arial"/>
          <w:b/>
        </w:rPr>
        <w:t>ÖLÜM</w:t>
      </w:r>
      <w:r w:rsidRPr="003B11E4">
        <w:rPr>
          <w:rFonts w:ascii="Arial" w:hAnsi="Arial" w:cs="Arial"/>
          <w:b/>
        </w:rPr>
        <w:t xml:space="preserve"> UYGUNLUK ONAYI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9A1513" w:rsidRPr="003B11E4" w14:paraId="28BFC6C0" w14:textId="77777777" w:rsidTr="00890C36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89DA792" w14:textId="77777777" w:rsidR="009A1513" w:rsidRPr="003B11E4" w:rsidRDefault="009A1513" w:rsidP="00890C36">
            <w:pPr>
              <w:spacing w:before="120" w:line="276" w:lineRule="auto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3B11E4">
              <w:rPr>
                <w:rFonts w:ascii="Arial" w:hAnsi="Arial" w:cs="Arial"/>
                <w:sz w:val="22"/>
                <w:szCs w:val="22"/>
              </w:rPr>
              <w:t>Yukarıda bilgileri verilen araştırmacının planlanan araştırma projesi kapsamındaki çalışmaları yürütmek üzere öngörülen tarih aralığında yurt dışında bulunmasında eğitim-öğretim faaliyetleri ve diğer görevleri bakımından bir sakınca bulunmamaktadır. Araştırmacının, destek talebinin değerlendirmeye alınabilmesi hususunda gereğini arz/rica ederim. …</w:t>
            </w:r>
            <w:r w:rsidRPr="003B11E4">
              <w:rPr>
                <w:rFonts w:ascii="Arial" w:hAnsi="Arial" w:cs="Arial"/>
                <w:bCs/>
                <w:sz w:val="22"/>
                <w:szCs w:val="22"/>
              </w:rPr>
              <w:t>/.../20..</w:t>
            </w:r>
          </w:p>
          <w:p w14:paraId="33327FA8" w14:textId="77777777" w:rsidR="009A1513" w:rsidRPr="003B11E4" w:rsidRDefault="009A1513" w:rsidP="00890C36">
            <w:pPr>
              <w:spacing w:before="120"/>
              <w:jc w:val="center"/>
              <w:rPr>
                <w:rFonts w:ascii="Arial" w:hAnsi="Arial" w:cs="Arial"/>
                <w:color w:val="A6A6A6"/>
                <w:sz w:val="20"/>
                <w:szCs w:val="22"/>
              </w:rPr>
            </w:pPr>
            <w:r w:rsidRPr="003B11E4">
              <w:rPr>
                <w:rFonts w:ascii="Arial" w:hAnsi="Arial" w:cs="Arial"/>
                <w:color w:val="A6A6A6"/>
                <w:sz w:val="20"/>
                <w:szCs w:val="22"/>
              </w:rPr>
              <w:t>Adı Soyadı</w:t>
            </w:r>
          </w:p>
          <w:p w14:paraId="33580DEC" w14:textId="77777777" w:rsidR="009A1513" w:rsidRPr="003B11E4" w:rsidRDefault="009A1513" w:rsidP="00890C36">
            <w:pPr>
              <w:spacing w:before="120"/>
              <w:jc w:val="center"/>
              <w:rPr>
                <w:rFonts w:ascii="Arial" w:hAnsi="Arial" w:cs="Arial"/>
                <w:color w:val="A6A6A6"/>
                <w:sz w:val="20"/>
                <w:szCs w:val="22"/>
              </w:rPr>
            </w:pPr>
            <w:r w:rsidRPr="003B11E4">
              <w:rPr>
                <w:rFonts w:ascii="Arial" w:hAnsi="Arial" w:cs="Arial"/>
                <w:color w:val="A6A6A6"/>
                <w:sz w:val="20"/>
                <w:szCs w:val="22"/>
              </w:rPr>
              <w:t>İmza</w:t>
            </w:r>
          </w:p>
          <w:p w14:paraId="541AF1EC" w14:textId="77777777" w:rsidR="009A1513" w:rsidRPr="003B11E4" w:rsidRDefault="009A1513" w:rsidP="009A1513">
            <w:pPr>
              <w:spacing w:before="12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B11E4">
              <w:rPr>
                <w:rFonts w:ascii="Arial" w:hAnsi="Arial" w:cs="Arial"/>
                <w:color w:val="808080"/>
                <w:sz w:val="20"/>
                <w:szCs w:val="22"/>
              </w:rPr>
              <w:t>Bölüm/Anabilim</w:t>
            </w:r>
            <w:r>
              <w:rPr>
                <w:rFonts w:ascii="Arial" w:hAnsi="Arial" w:cs="Arial"/>
                <w:color w:val="808080"/>
                <w:sz w:val="20"/>
                <w:szCs w:val="22"/>
              </w:rPr>
              <w:t xml:space="preserve"> D</w:t>
            </w:r>
            <w:r w:rsidRPr="003B11E4">
              <w:rPr>
                <w:rFonts w:ascii="Arial" w:hAnsi="Arial" w:cs="Arial"/>
                <w:color w:val="808080"/>
                <w:sz w:val="20"/>
                <w:szCs w:val="22"/>
              </w:rPr>
              <w:t>alı Yetkilisinin Görevi (</w:t>
            </w:r>
            <w:r>
              <w:rPr>
                <w:rFonts w:ascii="Arial" w:hAnsi="Arial" w:cs="Arial"/>
                <w:color w:val="808080"/>
                <w:sz w:val="20"/>
                <w:szCs w:val="22"/>
                <w:vertAlign w:val="superscript"/>
              </w:rPr>
              <w:t>4</w:t>
            </w:r>
            <w:r w:rsidRPr="003B11E4">
              <w:rPr>
                <w:rFonts w:ascii="Arial" w:hAnsi="Arial" w:cs="Arial"/>
                <w:color w:val="808080"/>
                <w:sz w:val="20"/>
                <w:szCs w:val="22"/>
              </w:rPr>
              <w:t>)</w:t>
            </w:r>
          </w:p>
        </w:tc>
      </w:tr>
      <w:tr w:rsidR="009A1513" w:rsidRPr="003B11E4" w14:paraId="6F2D6A1E" w14:textId="77777777" w:rsidTr="00890C36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0386952" w14:textId="77777777" w:rsidR="009A1513" w:rsidRPr="003B11E4" w:rsidRDefault="009A1513" w:rsidP="00327EB2">
            <w:pPr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3B11E4">
              <w:rPr>
                <w:rFonts w:ascii="Arial" w:hAnsi="Arial" w:cs="Arial"/>
                <w:sz w:val="20"/>
                <w:szCs w:val="22"/>
              </w:rPr>
              <w:t>(</w:t>
            </w:r>
            <w:r>
              <w:rPr>
                <w:rFonts w:ascii="Arial" w:hAnsi="Arial" w:cs="Arial"/>
                <w:b/>
                <w:sz w:val="20"/>
                <w:szCs w:val="22"/>
                <w:vertAlign w:val="superscript"/>
              </w:rPr>
              <w:t>4</w:t>
            </w:r>
            <w:r w:rsidRPr="003B11E4">
              <w:rPr>
                <w:rFonts w:ascii="Arial" w:hAnsi="Arial" w:cs="Arial"/>
                <w:sz w:val="20"/>
                <w:szCs w:val="22"/>
              </w:rPr>
              <w:t xml:space="preserve">) Sağlık Bilimleri alanındaki fakültelerde Anabilim </w:t>
            </w:r>
            <w:r w:rsidR="00327EB2">
              <w:rPr>
                <w:rFonts w:ascii="Arial" w:hAnsi="Arial" w:cs="Arial"/>
                <w:sz w:val="20"/>
                <w:szCs w:val="22"/>
              </w:rPr>
              <w:t>D</w:t>
            </w:r>
            <w:r w:rsidRPr="003B11E4">
              <w:rPr>
                <w:rFonts w:ascii="Arial" w:hAnsi="Arial" w:cs="Arial"/>
                <w:sz w:val="20"/>
                <w:szCs w:val="22"/>
              </w:rPr>
              <w:t>alı Başkanı, diğer birimlerde Bölüm Başkanı tarafından onaylanmalıdır.</w:t>
            </w:r>
          </w:p>
        </w:tc>
      </w:tr>
    </w:tbl>
    <w:p w14:paraId="3C4D005A" w14:textId="77777777" w:rsidR="009A1513" w:rsidRPr="003B11E4" w:rsidRDefault="009A1513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7113557C" w14:textId="77777777" w:rsidR="004A6D96" w:rsidRPr="003B11E4" w:rsidRDefault="004A6D96" w:rsidP="000B3500">
      <w:pPr>
        <w:pStyle w:val="GvdeMetni"/>
        <w:numPr>
          <w:ilvl w:val="0"/>
          <w:numId w:val="1"/>
        </w:numPr>
        <w:kinsoku w:val="0"/>
        <w:overflowPunct w:val="0"/>
        <w:spacing w:before="3"/>
        <w:ind w:left="426"/>
        <w:jc w:val="both"/>
        <w:rPr>
          <w:rFonts w:ascii="Arial" w:hAnsi="Arial" w:cs="Arial"/>
          <w:b/>
        </w:rPr>
      </w:pPr>
      <w:r w:rsidRPr="003B11E4">
        <w:rPr>
          <w:rFonts w:ascii="Arial" w:hAnsi="Arial" w:cs="Arial"/>
          <w:b/>
        </w:rPr>
        <w:t>BİRİM UYGUNLUK ONAYI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4A6D96" w:rsidRPr="003B11E4" w14:paraId="64560525" w14:textId="77777777" w:rsidTr="003702D0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DC35941" w14:textId="77777777" w:rsidR="004A6D96" w:rsidRPr="003B11E4" w:rsidRDefault="004A6D96" w:rsidP="004A6D96">
            <w:pPr>
              <w:spacing w:before="120" w:line="276" w:lineRule="auto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3B11E4">
              <w:rPr>
                <w:rFonts w:ascii="Arial" w:hAnsi="Arial" w:cs="Arial"/>
                <w:sz w:val="22"/>
                <w:szCs w:val="22"/>
              </w:rPr>
              <w:t>Yukarıda bilgileri verilen araştırmacının planlanan araştırma projesi kapsamındaki çalışmaları yürütmek üzere öngörülen tarih aralığında yurt dışında bulunmasında eğitim-öğretim faaliyetleri ve diğer görevleri bakımından bir sakınca bulunmamaktadır. Araştırmacının, destek talebinin değerlendirmeye alınabilmesi hususunda gereğini arz/rica ederim. …</w:t>
            </w:r>
            <w:r w:rsidRPr="003B11E4">
              <w:rPr>
                <w:rFonts w:ascii="Arial" w:hAnsi="Arial" w:cs="Arial"/>
                <w:bCs/>
                <w:sz w:val="22"/>
                <w:szCs w:val="22"/>
              </w:rPr>
              <w:t>/.../20...</w:t>
            </w:r>
          </w:p>
          <w:p w14:paraId="1A43D8F9" w14:textId="77777777" w:rsidR="004A6D96" w:rsidRPr="003B11E4" w:rsidRDefault="004A6D96" w:rsidP="004A6D96">
            <w:pPr>
              <w:spacing w:before="120"/>
              <w:jc w:val="center"/>
              <w:rPr>
                <w:rFonts w:ascii="Arial" w:hAnsi="Arial" w:cs="Arial"/>
                <w:color w:val="A6A6A6"/>
                <w:sz w:val="20"/>
                <w:szCs w:val="22"/>
              </w:rPr>
            </w:pPr>
            <w:r w:rsidRPr="003B11E4">
              <w:rPr>
                <w:rFonts w:ascii="Arial" w:hAnsi="Arial" w:cs="Arial"/>
                <w:color w:val="A6A6A6"/>
                <w:sz w:val="20"/>
                <w:szCs w:val="22"/>
              </w:rPr>
              <w:t>Adı Soyadı</w:t>
            </w:r>
          </w:p>
          <w:p w14:paraId="37E79170" w14:textId="77777777" w:rsidR="004A6D96" w:rsidRPr="003B11E4" w:rsidRDefault="004A6D96" w:rsidP="004A6D96">
            <w:pPr>
              <w:spacing w:before="120"/>
              <w:jc w:val="center"/>
              <w:rPr>
                <w:rFonts w:ascii="Arial" w:hAnsi="Arial" w:cs="Arial"/>
                <w:color w:val="A6A6A6"/>
                <w:sz w:val="20"/>
                <w:szCs w:val="22"/>
              </w:rPr>
            </w:pPr>
            <w:r w:rsidRPr="003B11E4">
              <w:rPr>
                <w:rFonts w:ascii="Arial" w:hAnsi="Arial" w:cs="Arial"/>
                <w:color w:val="A6A6A6"/>
                <w:sz w:val="20"/>
                <w:szCs w:val="22"/>
              </w:rPr>
              <w:t>İmza</w:t>
            </w:r>
          </w:p>
          <w:p w14:paraId="49C34C61" w14:textId="77777777" w:rsidR="004A6D96" w:rsidRPr="003B11E4" w:rsidRDefault="004A6D96" w:rsidP="009A1513">
            <w:pPr>
              <w:spacing w:before="12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B11E4">
              <w:rPr>
                <w:rFonts w:ascii="Arial" w:hAnsi="Arial" w:cs="Arial"/>
                <w:color w:val="808080"/>
                <w:sz w:val="20"/>
                <w:szCs w:val="22"/>
              </w:rPr>
              <w:t>Birim Yetkilisinin Görevi (</w:t>
            </w:r>
            <w:r w:rsidR="009A1513">
              <w:rPr>
                <w:rFonts w:ascii="Arial" w:hAnsi="Arial" w:cs="Arial"/>
                <w:color w:val="808080"/>
                <w:sz w:val="20"/>
                <w:szCs w:val="22"/>
                <w:vertAlign w:val="superscript"/>
              </w:rPr>
              <w:t>5</w:t>
            </w:r>
            <w:r w:rsidRPr="003B11E4">
              <w:rPr>
                <w:rFonts w:ascii="Arial" w:hAnsi="Arial" w:cs="Arial"/>
                <w:color w:val="808080"/>
                <w:sz w:val="20"/>
                <w:szCs w:val="22"/>
              </w:rPr>
              <w:t>)</w:t>
            </w:r>
          </w:p>
        </w:tc>
      </w:tr>
      <w:tr w:rsidR="00655DF0" w:rsidRPr="003B11E4" w14:paraId="32DF18B9" w14:textId="77777777" w:rsidTr="003702D0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3104976" w14:textId="77777777" w:rsidR="00655DF0" w:rsidRPr="003B11E4" w:rsidRDefault="00655DF0" w:rsidP="009A1513">
            <w:pPr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3B11E4">
              <w:rPr>
                <w:rFonts w:ascii="Arial" w:hAnsi="Arial" w:cs="Arial"/>
                <w:sz w:val="20"/>
                <w:szCs w:val="22"/>
              </w:rPr>
              <w:t>(</w:t>
            </w:r>
            <w:r w:rsidR="009A1513">
              <w:rPr>
                <w:rFonts w:ascii="Arial" w:hAnsi="Arial" w:cs="Arial"/>
                <w:b/>
                <w:sz w:val="20"/>
                <w:szCs w:val="22"/>
                <w:vertAlign w:val="superscript"/>
              </w:rPr>
              <w:t>5</w:t>
            </w:r>
            <w:r w:rsidRPr="003B11E4">
              <w:rPr>
                <w:rFonts w:ascii="Arial" w:hAnsi="Arial" w:cs="Arial"/>
                <w:sz w:val="20"/>
                <w:szCs w:val="22"/>
              </w:rPr>
              <w:t>) Birimi temsil yeteneği bulunan Dekan, Müdür vb. yetkililer tarafından imzalanmalı ve yetkilinin görevi belirtilmelidir.</w:t>
            </w:r>
          </w:p>
        </w:tc>
      </w:tr>
    </w:tbl>
    <w:p w14:paraId="33C4376A" w14:textId="77777777" w:rsidR="00655DF0" w:rsidRPr="003B11E4" w:rsidRDefault="003B11E4" w:rsidP="003B11E4">
      <w:pPr>
        <w:pStyle w:val="GvdeMetni"/>
        <w:kinsoku w:val="0"/>
        <w:overflowPunct w:val="0"/>
        <w:spacing w:before="3"/>
        <w:jc w:val="both"/>
        <w:rPr>
          <w:rFonts w:ascii="Arial" w:hAnsi="Arial" w:cs="Arial"/>
          <w:sz w:val="18"/>
        </w:rPr>
      </w:pPr>
      <w:r w:rsidRPr="003B11E4">
        <w:rPr>
          <w:rFonts w:ascii="Arial" w:hAnsi="Arial" w:cs="Arial"/>
          <w:b/>
          <w:sz w:val="18"/>
        </w:rPr>
        <w:t>NOT:</w:t>
      </w:r>
      <w:r w:rsidRPr="003B11E4">
        <w:rPr>
          <w:rFonts w:ascii="Arial" w:hAnsi="Arial" w:cs="Arial"/>
          <w:sz w:val="18"/>
        </w:rPr>
        <w:t xml:space="preserve"> Kabul edilen destek talepleri için formun aslı </w:t>
      </w:r>
      <w:r>
        <w:rPr>
          <w:rFonts w:ascii="Arial" w:hAnsi="Arial" w:cs="Arial"/>
          <w:sz w:val="18"/>
        </w:rPr>
        <w:t>yürütücü</w:t>
      </w:r>
      <w:r w:rsidRPr="003B11E4">
        <w:rPr>
          <w:rFonts w:ascii="Arial" w:hAnsi="Arial" w:cs="Arial"/>
          <w:sz w:val="18"/>
        </w:rPr>
        <w:t xml:space="preserve"> tarafından BAP Koordinasyon Birimine teslim edilmelidir.</w:t>
      </w:r>
    </w:p>
    <w:sectPr w:rsidR="00655DF0" w:rsidRPr="003B11E4" w:rsidSect="00A64EEC">
      <w:headerReference w:type="default" r:id="rId7"/>
      <w:footerReference w:type="default" r:id="rId8"/>
      <w:pgSz w:w="11910" w:h="16850"/>
      <w:pgMar w:top="1963" w:right="900" w:bottom="1418" w:left="1020" w:header="638" w:footer="821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1C5A0" w14:textId="77777777" w:rsidR="00C13E20" w:rsidRDefault="00C13E20">
      <w:r>
        <w:separator/>
      </w:r>
    </w:p>
  </w:endnote>
  <w:endnote w:type="continuationSeparator" w:id="0">
    <w:p w14:paraId="4C280F89" w14:textId="77777777" w:rsidR="00C13E20" w:rsidRDefault="00C13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01709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5576B37B" wp14:editId="45D0688C">
              <wp:simplePos x="0" y="0"/>
              <wp:positionH relativeFrom="page">
                <wp:posOffset>704215</wp:posOffset>
              </wp:positionH>
              <wp:positionV relativeFrom="page">
                <wp:posOffset>9826625</wp:posOffset>
              </wp:positionV>
              <wp:extent cx="15144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94FA23" w14:textId="77777777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2.3.FR.00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6</w:t>
                          </w:r>
                          <w:r w:rsidR="000D4717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7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0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Ekim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2133D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76B37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45pt;margin-top:773.75pt;width:119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" o:allowincell="f" filled="f" stroked="f">
              <v:textbox inset="0,0,0,0">
                <w:txbxContent>
                  <w:p w14:paraId="5794FA23" w14:textId="77777777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2.3.FR.00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>6</w:t>
                    </w:r>
                    <w:r w:rsidR="000D4717">
                      <w:rPr>
                        <w:i/>
                        <w:iCs/>
                        <w:sz w:val="18"/>
                        <w:szCs w:val="18"/>
                      </w:rPr>
                      <w:t>7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>0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Ekim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2133D2">
                      <w:rPr>
                        <w:i/>
                        <w:iCs/>
                        <w:sz w:val="18"/>
                        <w:szCs w:val="18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6747AE28" wp14:editId="43F11291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polyline w14:anchorId="78CA9F73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12621CF2" wp14:editId="58FD2257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0B4D08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7EB2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7EB2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621CF2"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" o:allowincell="f" filled="f" stroked="f">
              <v:textbox inset="0,0,0,0">
                <w:txbxContent>
                  <w:p w14:paraId="680B4D08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327EB2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327EB2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EBEEB" w14:textId="77777777" w:rsidR="00C13E20" w:rsidRDefault="00C13E20">
      <w:r>
        <w:separator/>
      </w:r>
    </w:p>
  </w:footnote>
  <w:footnote w:type="continuationSeparator" w:id="0">
    <w:p w14:paraId="3E6DFDB6" w14:textId="77777777" w:rsidR="00C13E20" w:rsidRDefault="00C13E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6D4F9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0FD6ED6D" wp14:editId="435F2FEF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1B46D1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6B785FEB" w14:textId="77777777" w:rsidR="001C647B" w:rsidRDefault="007A542F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7A542F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ULUSLARARASI ARAŞTIRMA İŞBİRLİĞİ</w:t>
                          </w: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PROJELERİ (BAP05) </w:t>
                          </w:r>
                          <w:r w:rsidR="000D471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RİM UYGUNLUK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D6ED6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" o:allowincell="f" filled="f" stroked="f">
              <v:textbox inset="0,0,0,0">
                <w:txbxContent>
                  <w:p w14:paraId="021B46D1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6B785FEB" w14:textId="77777777" w:rsidR="001C647B" w:rsidRDefault="007A542F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 w:rsidRPr="007A542F">
                      <w:rPr>
                        <w:b/>
                        <w:bCs/>
                        <w:sz w:val="24"/>
                        <w:szCs w:val="24"/>
                      </w:rPr>
                      <w:t>ULUSLARARASI ARAŞTIRMA İŞBİRLİĞİ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 PROJELERİ (BAP05) </w:t>
                    </w:r>
                    <w:r w:rsidR="000D4717">
                      <w:rPr>
                        <w:b/>
                        <w:bCs/>
                        <w:sz w:val="24"/>
                        <w:szCs w:val="24"/>
                      </w:rPr>
                      <w:t xml:space="preserve">BİRİM UYGUNLUK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35BECCA6" wp14:editId="73BDDA90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EFBF40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6C5B7937" wp14:editId="0C46222E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2588D810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5BECCA6"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" o:allowincell="f" filled="f" stroked="f">
              <v:textbox inset="0,0,0,0">
                <w:txbxContent>
                  <w:p w14:paraId="41EFBF40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6C5B7937" wp14:editId="0C46222E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2588D810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 w15:restartNumberingAfterBreak="0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 w15:restartNumberingAfterBreak="0">
    <w:nsid w:val="26042300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 w15:restartNumberingAfterBreak="0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 w15:restartNumberingAfterBreak="0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 w15:restartNumberingAfterBreak="0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 w15:restartNumberingAfterBreak="0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 w15:restartNumberingAfterBreak="0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 w15:restartNumberingAfterBreak="0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 w15:restartNumberingAfterBreak="0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0" w15:restartNumberingAfterBreak="0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 w16cid:durableId="1663046829">
    <w:abstractNumId w:val="0"/>
  </w:num>
  <w:num w:numId="2" w16cid:durableId="1649900454">
    <w:abstractNumId w:val="3"/>
  </w:num>
  <w:num w:numId="3" w16cid:durableId="568153490">
    <w:abstractNumId w:val="6"/>
  </w:num>
  <w:num w:numId="4" w16cid:durableId="1713651352">
    <w:abstractNumId w:val="1"/>
  </w:num>
  <w:num w:numId="5" w16cid:durableId="368069707">
    <w:abstractNumId w:val="8"/>
  </w:num>
  <w:num w:numId="6" w16cid:durableId="1797794847">
    <w:abstractNumId w:val="7"/>
  </w:num>
  <w:num w:numId="7" w16cid:durableId="1408501261">
    <w:abstractNumId w:val="9"/>
  </w:num>
  <w:num w:numId="8" w16cid:durableId="1508246791">
    <w:abstractNumId w:val="4"/>
  </w:num>
  <w:num w:numId="9" w16cid:durableId="1736198763">
    <w:abstractNumId w:val="5"/>
  </w:num>
  <w:num w:numId="10" w16cid:durableId="1901592863">
    <w:abstractNumId w:val="10"/>
  </w:num>
  <w:num w:numId="11" w16cid:durableId="16929938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3MDY1NzIxMTAzNzZX0lEKTi0uzszPAykwrAUAxDUt8ywAAAA="/>
  </w:docVars>
  <w:rsids>
    <w:rsidRoot w:val="0038776F"/>
    <w:rsid w:val="00056ADE"/>
    <w:rsid w:val="000B3500"/>
    <w:rsid w:val="000D4717"/>
    <w:rsid w:val="001112BF"/>
    <w:rsid w:val="00157E3D"/>
    <w:rsid w:val="00163C64"/>
    <w:rsid w:val="001A6300"/>
    <w:rsid w:val="001C647B"/>
    <w:rsid w:val="001F58F2"/>
    <w:rsid w:val="002133D2"/>
    <w:rsid w:val="00221F23"/>
    <w:rsid w:val="0028665D"/>
    <w:rsid w:val="00291EA0"/>
    <w:rsid w:val="002D7DEC"/>
    <w:rsid w:val="00327EB2"/>
    <w:rsid w:val="003702D0"/>
    <w:rsid w:val="0038776F"/>
    <w:rsid w:val="003B11E4"/>
    <w:rsid w:val="004A6D96"/>
    <w:rsid w:val="004E17ED"/>
    <w:rsid w:val="005177A9"/>
    <w:rsid w:val="0054534A"/>
    <w:rsid w:val="00580F2F"/>
    <w:rsid w:val="005B3E64"/>
    <w:rsid w:val="00655DF0"/>
    <w:rsid w:val="006D0362"/>
    <w:rsid w:val="007A542F"/>
    <w:rsid w:val="00885917"/>
    <w:rsid w:val="00975B0E"/>
    <w:rsid w:val="009A1513"/>
    <w:rsid w:val="009C436F"/>
    <w:rsid w:val="00A27732"/>
    <w:rsid w:val="00A407A8"/>
    <w:rsid w:val="00A615AF"/>
    <w:rsid w:val="00A64EEC"/>
    <w:rsid w:val="00A71886"/>
    <w:rsid w:val="00AA05E3"/>
    <w:rsid w:val="00AE1D04"/>
    <w:rsid w:val="00B34876"/>
    <w:rsid w:val="00BA6392"/>
    <w:rsid w:val="00BF011F"/>
    <w:rsid w:val="00C13E20"/>
    <w:rsid w:val="00C375D8"/>
    <w:rsid w:val="00CD7E8C"/>
    <w:rsid w:val="00DE7AB0"/>
    <w:rsid w:val="00E11EC9"/>
    <w:rsid w:val="00E24C16"/>
    <w:rsid w:val="00E438C7"/>
    <w:rsid w:val="00E81BDF"/>
    <w:rsid w:val="00EC18B1"/>
    <w:rsid w:val="00ED6946"/>
    <w:rsid w:val="00EE64BC"/>
    <w:rsid w:val="00F01717"/>
    <w:rsid w:val="00F22851"/>
    <w:rsid w:val="00F60630"/>
    <w:rsid w:val="00F87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6865"/>
    <o:shapelayout v:ext="edit">
      <o:idmap v:ext="edit" data="1"/>
    </o:shapelayout>
  </w:shapeDefaults>
  <w:decimalSymbol w:val=","/>
  <w:listSeparator w:val=";"/>
  <w14:docId w14:val="22D2E2C4"/>
  <w14:defaultImageDpi w14:val="0"/>
  <w15:docId w15:val="{F3F624CB-73D5-4093-9196-DBE810FFD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 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Şeyma ATAY</cp:lastModifiedBy>
  <cp:revision>39</cp:revision>
  <dcterms:created xsi:type="dcterms:W3CDTF">2021-06-30T11:54:00Z</dcterms:created>
  <dcterms:modified xsi:type="dcterms:W3CDTF">2023-10-14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